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8EE81" w14:textId="19997F91" w:rsidR="00EF7E73" w:rsidRPr="00EF7E73" w:rsidRDefault="00EF7E73" w:rsidP="00EF7E73">
      <w:pPr>
        <w:rPr>
          <w:rFonts w:eastAsia="Times New Roman"/>
          <w:sz w:val="24"/>
          <w:szCs w:val="24"/>
        </w:rPr>
      </w:pPr>
      <w:r>
        <w:rPr>
          <w:noProof/>
        </w:rPr>
        <w:drawing>
          <wp:inline distT="0" distB="0" distL="0" distR="0" wp14:anchorId="30BF9F2A" wp14:editId="4249DEA8">
            <wp:extent cx="5553116" cy="13001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3116" cy="130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F7425FE" w14:textId="51732CC3" w:rsidR="00EF7E73" w:rsidRPr="00EF7E73" w:rsidRDefault="00EF7E73" w:rsidP="00EF7E73">
      <w:pPr>
        <w:rPr>
          <w:rFonts w:eastAsia="Times New Roman"/>
          <w:sz w:val="24"/>
          <w:szCs w:val="24"/>
        </w:rPr>
      </w:pPr>
      <w:r w:rsidRPr="00EF7E73">
        <w:rPr>
          <w:noProof/>
        </w:rPr>
        <w:drawing>
          <wp:inline distT="0" distB="0" distL="0" distR="0" wp14:anchorId="708EE0E9" wp14:editId="255AB4C3">
            <wp:extent cx="5820410" cy="2083435"/>
            <wp:effectExtent l="0" t="0" r="8890" b="0"/>
            <wp:docPr id="10" name="Picture 10" descr="C:\Users\james\AppData\Local\Microsoft\Windows\INetCache\Content.MSO\80FBEB9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mes\AppData\Local\Microsoft\Windows\INetCache\Content.MSO\80FBEB94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208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CEA52" w14:textId="77777777" w:rsidR="00EF7E73" w:rsidRPr="00EF7E73" w:rsidRDefault="00EF7E73" w:rsidP="00EF7E73">
      <w:pPr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pict w14:anchorId="5781BBD1">
          <v:rect id="_x0000_i1031" style="width:0;height:1.5pt" o:hralign="center" o:hrstd="t" o:hr="t" fillcolor="#a0a0a0" stroked="f"/>
        </w:pict>
      </w:r>
    </w:p>
    <w:p w14:paraId="74E03578" w14:textId="77777777" w:rsidR="00EF7E73" w:rsidRPr="00EF7E73" w:rsidRDefault="00EF7E73" w:rsidP="00EF7E73">
      <w:pPr>
        <w:numPr>
          <w:ilvl w:val="0"/>
          <w:numId w:val="11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b/>
          <w:bCs/>
          <w:sz w:val="24"/>
          <w:szCs w:val="24"/>
          <w:u w:val="single"/>
        </w:rPr>
        <w:t>ANSWER: WHAT CORRELATIONS ARE SHOWN AND WHY IMPORTANT </w:t>
      </w:r>
    </w:p>
    <w:p w14:paraId="587024D1" w14:textId="23919CC6" w:rsidR="00EF7E73" w:rsidRPr="00EF7E73" w:rsidRDefault="00EF7E73" w:rsidP="00EF7E73">
      <w:pPr>
        <w:numPr>
          <w:ilvl w:val="1"/>
          <w:numId w:val="11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t xml:space="preserve">These are the correlations of the cumulative # of licks and the unit's normalized firing </w:t>
      </w:r>
      <w:r w:rsidR="006E23F3">
        <w:rPr>
          <w:rFonts w:eastAsia="Times New Roman"/>
          <w:sz w:val="24"/>
          <w:szCs w:val="24"/>
        </w:rPr>
        <w:t xml:space="preserve">rate, </w:t>
      </w:r>
      <w:r w:rsidRPr="00EF7E73">
        <w:rPr>
          <w:rFonts w:eastAsia="Times New Roman"/>
          <w:sz w:val="24"/>
          <w:szCs w:val="24"/>
        </w:rPr>
        <w:t>analyzed in 5 min bins.</w:t>
      </w:r>
    </w:p>
    <w:p w14:paraId="6141593D" w14:textId="77777777" w:rsidR="00EF7E73" w:rsidRPr="00EF7E73" w:rsidRDefault="00EF7E73" w:rsidP="00131768">
      <w:pPr>
        <w:numPr>
          <w:ilvl w:val="1"/>
          <w:numId w:val="11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t>The major take-away is that relationship between CRF units firing rates and licking behavior changes after repeated binge drinking cycles, where non-CRF had no significantly shift in their distribution. </w:t>
      </w:r>
    </w:p>
    <w:p w14:paraId="230967E8" w14:textId="77777777" w:rsidR="00EF7E73" w:rsidRPr="00EF7E73" w:rsidRDefault="00EF7E73" w:rsidP="00EF7E73">
      <w:pPr>
        <w:rPr>
          <w:rFonts w:eastAsia="Times New Roman"/>
          <w:sz w:val="24"/>
          <w:szCs w:val="24"/>
        </w:rPr>
      </w:pPr>
    </w:p>
    <w:p w14:paraId="3AE3F497" w14:textId="77777777" w:rsidR="00EF7E73" w:rsidRPr="00EF7E73" w:rsidRDefault="00EF7E73" w:rsidP="00EF7E73">
      <w:pPr>
        <w:numPr>
          <w:ilvl w:val="0"/>
          <w:numId w:val="12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b/>
          <w:bCs/>
          <w:sz w:val="24"/>
          <w:szCs w:val="24"/>
          <w:u w:val="single"/>
        </w:rPr>
        <w:t>ANSWER: RE THE BI-MODAL DISTRIBUTION</w:t>
      </w:r>
    </w:p>
    <w:p w14:paraId="562B1F5E" w14:textId="77777777" w:rsidR="00EF7E73" w:rsidRPr="00EF7E73" w:rsidRDefault="00EF7E73" w:rsidP="00EF7E73">
      <w:pPr>
        <w:numPr>
          <w:ilvl w:val="1"/>
          <w:numId w:val="12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t>Regarding the bimodal distribution of fig 2B, late CRF:</w:t>
      </w:r>
    </w:p>
    <w:p w14:paraId="39CCF60A" w14:textId="77777777" w:rsidR="00EF7E73" w:rsidRPr="00EF7E73" w:rsidRDefault="00EF7E73" w:rsidP="00EF7E73">
      <w:pPr>
        <w:numPr>
          <w:ilvl w:val="2"/>
          <w:numId w:val="12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t>primarily due to 1 mouse, which contained 4 out of the 5 positively correlated units.</w:t>
      </w:r>
    </w:p>
    <w:p w14:paraId="0707B2FB" w14:textId="4D69F663" w:rsidR="00EF7E73" w:rsidRPr="00EF7E73" w:rsidRDefault="00EF7E73" w:rsidP="00EF7E73">
      <w:pPr>
        <w:numPr>
          <w:ilvl w:val="2"/>
          <w:numId w:val="12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sz w:val="24"/>
          <w:szCs w:val="24"/>
        </w:rPr>
        <w:t>There was nothing distinct in his behavior to explain the effec</w:t>
      </w:r>
      <w:r>
        <w:rPr>
          <w:rFonts w:eastAsia="Times New Roman"/>
          <w:sz w:val="24"/>
          <w:szCs w:val="24"/>
        </w:rPr>
        <w:t>t</w:t>
      </w:r>
    </w:p>
    <w:p w14:paraId="14A0C9A7" w14:textId="4E762B8C" w:rsidR="00EF7E73" w:rsidRPr="00EF7E73" w:rsidRDefault="00EF7E73" w:rsidP="005F7F82">
      <w:pPr>
        <w:numPr>
          <w:ilvl w:val="1"/>
          <w:numId w:val="12"/>
        </w:numPr>
        <w:spacing w:before="100" w:beforeAutospacing="1" w:after="100" w:afterAutospacing="1"/>
        <w:rPr>
          <w:rFonts w:eastAsia="Times New Roman"/>
          <w:sz w:val="24"/>
          <w:szCs w:val="24"/>
        </w:rPr>
      </w:pPr>
      <w:r w:rsidRPr="00EF7E73">
        <w:rPr>
          <w:rFonts w:eastAsia="Times New Roman"/>
          <w:noProof/>
          <w:sz w:val="24"/>
          <w:szCs w:val="24"/>
        </w:rPr>
        <w:drawing>
          <wp:inline distT="0" distB="0" distL="0" distR="0" wp14:anchorId="270F2EC6" wp14:editId="32A5B498">
            <wp:extent cx="3164619" cy="1247873"/>
            <wp:effectExtent l="0" t="0" r="0" b="0"/>
            <wp:docPr id="5" name="Picture 5" descr="C:\Users\james\AppData\Local\Temp\enhtmlclip\Image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mes\AppData\Local\Temp\enhtmlclip\Image(3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641" cy="1253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F7E73" w:rsidRPr="00EF7E73" w:rsidSect="00B23DEB">
      <w:headerReference w:type="default" r:id="rId10"/>
      <w:footerReference w:type="default" r:id="rId11"/>
      <w:pgSz w:w="12240" w:h="15840"/>
      <w:pgMar w:top="1440" w:right="1440" w:bottom="144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AB59A" w14:textId="77777777" w:rsidR="006A694B" w:rsidRDefault="006A694B" w:rsidP="00EF7E73">
      <w:r>
        <w:separator/>
      </w:r>
    </w:p>
  </w:endnote>
  <w:endnote w:type="continuationSeparator" w:id="0">
    <w:p w14:paraId="5236B297" w14:textId="77777777" w:rsidR="006A694B" w:rsidRDefault="006A694B" w:rsidP="00EF7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ewsGoth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C2F6F" w14:textId="44DB109D" w:rsidR="007573C5" w:rsidRDefault="007573C5" w:rsidP="007573C5">
    <w:pPr>
      <w:pStyle w:val="Footer"/>
      <w:jc w:val="right"/>
    </w:pPr>
    <w:r>
      <w:t>James M. Irving</w:t>
    </w:r>
  </w:p>
  <w:p w14:paraId="23193CCA" w14:textId="771FAD84" w:rsidR="007573C5" w:rsidRDefault="007573C5" w:rsidP="00E00FD1">
    <w:pPr>
      <w:pStyle w:val="Footer"/>
      <w:jc w:val="right"/>
    </w:pPr>
    <w:r>
      <w:t>02/</w:t>
    </w:r>
    <w:r w:rsidR="00E00FD1">
      <w:t>0</w:t>
    </w:r>
    <w:r>
      <w:t>6/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CE376" w14:textId="77777777" w:rsidR="006A694B" w:rsidRDefault="006A694B" w:rsidP="00EF7E73">
      <w:r>
        <w:separator/>
      </w:r>
    </w:p>
  </w:footnote>
  <w:footnote w:type="continuationSeparator" w:id="0">
    <w:p w14:paraId="2D588803" w14:textId="77777777" w:rsidR="006A694B" w:rsidRDefault="006A694B" w:rsidP="00EF7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F8CB9" w14:textId="546A1E1C" w:rsidR="00EF7E73" w:rsidRPr="00EF7E73" w:rsidRDefault="00EF7E73" w:rsidP="00EF7E73">
    <w:pPr>
      <w:jc w:val="center"/>
      <w:rPr>
        <w:sz w:val="28"/>
      </w:rPr>
    </w:pPr>
    <w:r w:rsidRPr="00EF7E73">
      <w:rPr>
        <w:sz w:val="28"/>
      </w:rPr>
      <w:t xml:space="preserve">ANSWERS TO </w:t>
    </w:r>
    <w:r w:rsidRPr="00EF7E73">
      <w:rPr>
        <w:sz w:val="28"/>
      </w:rPr>
      <w:t>REVIEWER #1: MAJOR POINT #3</w:t>
    </w:r>
  </w:p>
  <w:p w14:paraId="1ACF17ED" w14:textId="77777777" w:rsidR="00EF7E73" w:rsidRPr="00EF7E73" w:rsidRDefault="00EF7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43214"/>
    <w:multiLevelType w:val="multilevel"/>
    <w:tmpl w:val="DB8AF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C443BA"/>
    <w:multiLevelType w:val="multilevel"/>
    <w:tmpl w:val="0A86F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E580086"/>
    <w:multiLevelType w:val="multilevel"/>
    <w:tmpl w:val="62641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F4654F"/>
    <w:multiLevelType w:val="multilevel"/>
    <w:tmpl w:val="7A3CD6DA"/>
    <w:lvl w:ilvl="0">
      <w:start w:val="1"/>
      <w:numFmt w:val="upperRoman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pStyle w:val="Heading2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NbCwsDQ2NTIxMjVU0lEKTi0uzszPAykwrAUAccA7XywAAAA="/>
  </w:docVars>
  <w:rsids>
    <w:rsidRoot w:val="00EF7E73"/>
    <w:rsid w:val="00131768"/>
    <w:rsid w:val="003E44FB"/>
    <w:rsid w:val="003F1619"/>
    <w:rsid w:val="006A694B"/>
    <w:rsid w:val="006E23F3"/>
    <w:rsid w:val="007573C5"/>
    <w:rsid w:val="00B23DEB"/>
    <w:rsid w:val="00CF4F46"/>
    <w:rsid w:val="00E00FD1"/>
    <w:rsid w:val="00E94D10"/>
    <w:rsid w:val="00EF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A216"/>
  <w15:chartTrackingRefBased/>
  <w15:docId w15:val="{AD47A239-3F80-4A23-B17D-4137A86CC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4F46"/>
  </w:style>
  <w:style w:type="paragraph" w:styleId="Heading1">
    <w:name w:val="heading 1"/>
    <w:basedOn w:val="Normal"/>
    <w:next w:val="Normal"/>
    <w:link w:val="Heading1Char"/>
    <w:uiPriority w:val="9"/>
    <w:qFormat/>
    <w:rsid w:val="003E44FB"/>
    <w:pPr>
      <w:keepNext/>
      <w:keepLines/>
      <w:numPr>
        <w:numId w:val="10"/>
      </w:numPr>
      <w:spacing w:before="240"/>
      <w:jc w:val="center"/>
      <w:outlineLvl w:val="0"/>
    </w:pPr>
    <w:rPr>
      <w:rFonts w:eastAsiaTheme="majorEastAsia" w:cstheme="majorBidi"/>
      <w:color w:val="2F5496" w:themeColor="accent1" w:themeShade="BF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4FB"/>
    <w:pPr>
      <w:keepNext/>
      <w:keepLines/>
      <w:numPr>
        <w:ilvl w:val="1"/>
        <w:numId w:val="10"/>
      </w:numPr>
      <w:spacing w:before="240" w:after="12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4FB"/>
    <w:pPr>
      <w:keepNext/>
      <w:keepLines/>
      <w:numPr>
        <w:ilvl w:val="2"/>
        <w:numId w:val="10"/>
      </w:numPr>
      <w:spacing w:before="40" w:after="12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4FB"/>
    <w:pPr>
      <w:keepNext/>
      <w:keepLines/>
      <w:numPr>
        <w:ilvl w:val="3"/>
        <w:numId w:val="10"/>
      </w:numPr>
      <w:spacing w:before="120" w:after="80"/>
      <w:outlineLvl w:val="3"/>
    </w:pPr>
    <w:rPr>
      <w:rFonts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4FB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44FB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44FB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44FB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44FB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CV">
    <w:name w:val="Dissertation CV"/>
    <w:basedOn w:val="Normal"/>
    <w:link w:val="DissertationCVChar"/>
    <w:qFormat/>
    <w:rsid w:val="003E44FB"/>
    <w:pPr>
      <w:ind w:left="1440" w:hanging="1440"/>
      <w:jc w:val="both"/>
    </w:pPr>
    <w:rPr>
      <w:sz w:val="24"/>
    </w:rPr>
  </w:style>
  <w:style w:type="character" w:customStyle="1" w:styleId="DissertationCVChar">
    <w:name w:val="Dissertation CV Char"/>
    <w:basedOn w:val="DefaultParagraphFont"/>
    <w:link w:val="DissertationCV"/>
    <w:rsid w:val="003E44FB"/>
    <w:rPr>
      <w:rFonts w:ascii="Times New Roman" w:hAnsi="Times New Roman"/>
      <w:sz w:val="24"/>
    </w:rPr>
  </w:style>
  <w:style w:type="paragraph" w:customStyle="1" w:styleId="FigureCaption">
    <w:name w:val="Figure Caption"/>
    <w:basedOn w:val="Normal"/>
    <w:link w:val="FigureCaptionChar"/>
    <w:qFormat/>
    <w:rsid w:val="003E44FB"/>
    <w:pPr>
      <w:jc w:val="both"/>
    </w:pPr>
  </w:style>
  <w:style w:type="character" w:customStyle="1" w:styleId="FigureCaptionChar">
    <w:name w:val="Figure Caption Char"/>
    <w:basedOn w:val="DefaultParagraphFont"/>
    <w:link w:val="FigureCaption"/>
    <w:rsid w:val="003E44FB"/>
    <w:rPr>
      <w:rFonts w:ascii="Times New Roman" w:hAnsi="Times New Roman"/>
      <w:sz w:val="20"/>
    </w:rPr>
  </w:style>
  <w:style w:type="paragraph" w:customStyle="1" w:styleId="ThesisBodyText">
    <w:name w:val="Thesis Body Text"/>
    <w:basedOn w:val="Normal"/>
    <w:link w:val="ThesisBodyTextChar"/>
    <w:qFormat/>
    <w:rsid w:val="003E44FB"/>
    <w:pPr>
      <w:spacing w:line="480" w:lineRule="auto"/>
      <w:ind w:firstLine="720"/>
      <w:jc w:val="both"/>
    </w:pPr>
    <w:rPr>
      <w:sz w:val="24"/>
    </w:rPr>
  </w:style>
  <w:style w:type="character" w:customStyle="1" w:styleId="ThesisBodyTextChar">
    <w:name w:val="Thesis Body Text Char"/>
    <w:basedOn w:val="DefaultParagraphFont"/>
    <w:link w:val="ThesisBodyText"/>
    <w:rsid w:val="003E44FB"/>
    <w:rPr>
      <w:rFonts w:ascii="Times New Roman" w:hAnsi="Times New Roman"/>
      <w:sz w:val="24"/>
    </w:rPr>
  </w:style>
  <w:style w:type="paragraph" w:customStyle="1" w:styleId="ThesisFrontMatter">
    <w:name w:val="Thesis Front Matter"/>
    <w:basedOn w:val="ThesisBodyText"/>
    <w:link w:val="ThesisFrontMatterChar"/>
    <w:qFormat/>
    <w:rsid w:val="003E44FB"/>
    <w:pPr>
      <w:spacing w:line="240" w:lineRule="auto"/>
    </w:pPr>
  </w:style>
  <w:style w:type="character" w:customStyle="1" w:styleId="ThesisFrontMatterChar">
    <w:name w:val="Thesis Front Matter Char"/>
    <w:basedOn w:val="ThesisBodyTextChar"/>
    <w:link w:val="ThesisFrontMatter"/>
    <w:rsid w:val="003E44FB"/>
    <w:rPr>
      <w:rFonts w:ascii="Times New Roman" w:hAnsi="Times New Roman"/>
      <w:sz w:val="24"/>
    </w:rPr>
  </w:style>
  <w:style w:type="paragraph" w:customStyle="1" w:styleId="ThesisFullBodyText">
    <w:name w:val="Thesis Full Body Text"/>
    <w:basedOn w:val="ThesisBodyText"/>
    <w:link w:val="ThesisFullBodyTextChar"/>
    <w:qFormat/>
    <w:rsid w:val="003E44FB"/>
  </w:style>
  <w:style w:type="character" w:customStyle="1" w:styleId="ThesisFullBodyTextChar">
    <w:name w:val="Thesis Full Body Text Char"/>
    <w:basedOn w:val="ThesisBodyTextChar"/>
    <w:link w:val="ThesisFullBodyText"/>
    <w:rsid w:val="003E44FB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3E44FB"/>
  </w:style>
  <w:style w:type="character" w:customStyle="1" w:styleId="Heading1Char">
    <w:name w:val="Heading 1 Char"/>
    <w:basedOn w:val="DefaultParagraphFont"/>
    <w:link w:val="Heading1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44FB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44FB"/>
    <w:rPr>
      <w:rFonts w:ascii="Times New Roman" w:eastAsiaTheme="majorEastAsia" w:hAnsi="Times New Roman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E44F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44F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44F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44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44F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qFormat/>
    <w:rsid w:val="003E44FB"/>
    <w:pPr>
      <w:spacing w:before="120" w:after="240"/>
    </w:pPr>
    <w:rPr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E44FB"/>
    <w:pPr>
      <w:spacing w:after="80"/>
    </w:pPr>
    <w:rPr>
      <w:i/>
      <w:iCs/>
      <w:color w:val="44546A" w:themeColor="text2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44FB"/>
  </w:style>
  <w:style w:type="paragraph" w:styleId="Header">
    <w:name w:val="header"/>
    <w:basedOn w:val="Normal"/>
    <w:link w:val="Head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44FB"/>
  </w:style>
  <w:style w:type="paragraph" w:styleId="TableofFigures">
    <w:name w:val="table of figures"/>
    <w:basedOn w:val="Normal"/>
    <w:next w:val="Normal"/>
    <w:uiPriority w:val="99"/>
    <w:unhideWhenUsed/>
    <w:rsid w:val="003E44FB"/>
  </w:style>
  <w:style w:type="paragraph" w:styleId="TOC1">
    <w:name w:val="toc 1"/>
    <w:basedOn w:val="Normal"/>
    <w:next w:val="Normal"/>
    <w:autoRedefine/>
    <w:uiPriority w:val="39"/>
    <w:unhideWhenUsed/>
    <w:rsid w:val="003E44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4F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4FB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3E44FB"/>
    <w:pPr>
      <w:outlineLvl w:val="9"/>
    </w:pPr>
  </w:style>
  <w:style w:type="paragraph" w:customStyle="1" w:styleId="CVHeading2">
    <w:name w:val="CV_Heading2"/>
    <w:basedOn w:val="Normal"/>
    <w:link w:val="CVHeading2Char"/>
    <w:autoRedefine/>
    <w:qFormat/>
    <w:rsid w:val="003F1619"/>
    <w:pPr>
      <w:tabs>
        <w:tab w:val="right" w:pos="10080"/>
      </w:tabs>
      <w:spacing w:after="120"/>
      <w:jc w:val="both"/>
    </w:pPr>
    <w:rPr>
      <w:rFonts w:ascii="NewsGoth BT" w:hAnsi="NewsGoth BT"/>
      <w:b/>
      <w:color w:val="000000"/>
    </w:rPr>
  </w:style>
  <w:style w:type="character" w:customStyle="1" w:styleId="CVHeading2Char">
    <w:name w:val="CV_Heading2 Char"/>
    <w:basedOn w:val="DefaultParagraphFont"/>
    <w:link w:val="CVHeading2"/>
    <w:rsid w:val="003F1619"/>
    <w:rPr>
      <w:rFonts w:ascii="NewsGoth BT" w:hAnsi="NewsGoth BT"/>
      <w:b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EF7E7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7E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5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8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rving</dc:creator>
  <cp:keywords/>
  <dc:description/>
  <cp:lastModifiedBy>James Irving</cp:lastModifiedBy>
  <cp:revision>9</cp:revision>
  <cp:lastPrinted>2019-02-06T18:30:00Z</cp:lastPrinted>
  <dcterms:created xsi:type="dcterms:W3CDTF">2019-02-06T18:21:00Z</dcterms:created>
  <dcterms:modified xsi:type="dcterms:W3CDTF">2019-02-06T18:30:00Z</dcterms:modified>
</cp:coreProperties>
</file>